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40E4A" w14:textId="16400D05" w:rsidR="001321B2" w:rsidRPr="001321B2" w:rsidRDefault="001321B2" w:rsidP="001321B2">
      <w:pPr>
        <w:rPr>
          <w:rFonts w:asciiTheme="minorHAnsi" w:hAnsiTheme="minorHAnsi" w:cstheme="minorHAnsi"/>
          <w:b/>
          <w:sz w:val="32"/>
          <w:szCs w:val="28"/>
        </w:rPr>
      </w:pPr>
      <w:r w:rsidRPr="001321B2">
        <w:rPr>
          <w:rFonts w:asciiTheme="minorHAnsi" w:hAnsiTheme="minorHAnsi" w:cstheme="minorHAnsi"/>
          <w:b/>
          <w:sz w:val="32"/>
          <w:szCs w:val="28"/>
        </w:rPr>
        <w:t>CATECHETICAL CERTIFICATION PROGRAM PRE-APPROVAL FORM</w:t>
      </w:r>
    </w:p>
    <w:p w14:paraId="21F4FD22" w14:textId="77777777" w:rsidR="001321B2" w:rsidRPr="001321B2" w:rsidRDefault="001321B2" w:rsidP="001321B2">
      <w:pPr>
        <w:rPr>
          <w:rFonts w:asciiTheme="minorHAnsi" w:hAnsiTheme="minorHAnsi" w:cstheme="minorHAnsi"/>
          <w:b/>
          <w:sz w:val="32"/>
          <w:szCs w:val="28"/>
        </w:rPr>
      </w:pPr>
      <w:r w:rsidRPr="001321B2">
        <w:rPr>
          <w:rFonts w:asciiTheme="minorHAnsi" w:hAnsiTheme="minorHAnsi" w:cstheme="minorHAnsi"/>
          <w:b/>
          <w:sz w:val="32"/>
          <w:szCs w:val="28"/>
        </w:rPr>
        <w:t>Proposal for (select one):</w:t>
      </w:r>
    </w:p>
    <w:p w14:paraId="4E9FC96F" w14:textId="77777777" w:rsidR="001321B2" w:rsidRPr="001321B2" w:rsidRDefault="001321B2" w:rsidP="001321B2">
      <w:pPr>
        <w:pStyle w:val="ListParagraph"/>
        <w:numPr>
          <w:ilvl w:val="0"/>
          <w:numId w:val="5"/>
        </w:numPr>
        <w:rPr>
          <w:rFonts w:cstheme="minorHAnsi"/>
          <w:sz w:val="32"/>
          <w:szCs w:val="28"/>
        </w:rPr>
      </w:pPr>
      <w:r w:rsidRPr="001321B2">
        <w:rPr>
          <w:rFonts w:cstheme="minorHAnsi"/>
          <w:sz w:val="32"/>
          <w:szCs w:val="28"/>
        </w:rPr>
        <w:t>Catechetical Professional Development</w:t>
      </w:r>
    </w:p>
    <w:p w14:paraId="62FF771F" w14:textId="77777777" w:rsidR="001321B2" w:rsidRPr="001321B2" w:rsidRDefault="001321B2" w:rsidP="001321B2">
      <w:pPr>
        <w:pStyle w:val="ListParagraph"/>
        <w:numPr>
          <w:ilvl w:val="0"/>
          <w:numId w:val="5"/>
        </w:numPr>
        <w:rPr>
          <w:rFonts w:cstheme="minorHAnsi"/>
          <w:b/>
          <w:sz w:val="32"/>
          <w:szCs w:val="28"/>
        </w:rPr>
      </w:pPr>
      <w:r w:rsidRPr="001321B2">
        <w:rPr>
          <w:rFonts w:cstheme="minorHAnsi"/>
          <w:sz w:val="32"/>
          <w:szCs w:val="28"/>
        </w:rPr>
        <w:t>Retreat Day</w:t>
      </w:r>
    </w:p>
    <w:p w14:paraId="7D89CB42" w14:textId="77777777" w:rsidR="001321B2" w:rsidRPr="001321B2" w:rsidRDefault="001321B2" w:rsidP="001321B2">
      <w:pPr>
        <w:rPr>
          <w:rFonts w:asciiTheme="minorHAnsi" w:hAnsiTheme="minorHAnsi" w:cstheme="minorHAnsi"/>
          <w:b/>
          <w:sz w:val="32"/>
          <w:szCs w:val="28"/>
        </w:rPr>
      </w:pPr>
      <w:r w:rsidRPr="001321B2">
        <w:rPr>
          <w:rFonts w:asciiTheme="minorHAnsi" w:hAnsiTheme="minorHAnsi" w:cstheme="minorHAnsi"/>
          <w:b/>
          <w:sz w:val="32"/>
          <w:szCs w:val="28"/>
        </w:rPr>
        <w:t xml:space="preserve">School Name: </w:t>
      </w:r>
      <w:r w:rsidRPr="001321B2">
        <w:rPr>
          <w:rFonts w:asciiTheme="minorHAnsi" w:hAnsiTheme="minorHAnsi" w:cstheme="minorHAnsi"/>
          <w:sz w:val="28"/>
          <w:szCs w:val="28"/>
        </w:rPr>
        <w:t>_____________________________________</w:t>
      </w:r>
    </w:p>
    <w:p w14:paraId="2A478B81" w14:textId="77777777" w:rsidR="001321B2" w:rsidRPr="001321B2" w:rsidRDefault="001321B2" w:rsidP="001321B2">
      <w:pPr>
        <w:rPr>
          <w:rFonts w:asciiTheme="minorHAnsi" w:hAnsiTheme="minorHAnsi" w:cstheme="minorHAnsi"/>
          <w:b/>
          <w:sz w:val="32"/>
          <w:szCs w:val="28"/>
        </w:rPr>
      </w:pPr>
      <w:r w:rsidRPr="001321B2">
        <w:rPr>
          <w:rFonts w:asciiTheme="minorHAnsi" w:hAnsiTheme="minorHAnsi" w:cstheme="minorHAnsi"/>
          <w:b/>
          <w:sz w:val="32"/>
          <w:szCs w:val="28"/>
        </w:rPr>
        <w:t>Resource Information</w:t>
      </w:r>
    </w:p>
    <w:p w14:paraId="15BF9654" w14:textId="77777777" w:rsidR="001321B2" w:rsidRPr="001321B2" w:rsidRDefault="001321B2" w:rsidP="001321B2">
      <w:pPr>
        <w:pStyle w:val="ListParagraph"/>
        <w:numPr>
          <w:ilvl w:val="0"/>
          <w:numId w:val="4"/>
        </w:numPr>
        <w:spacing w:after="0"/>
        <w:rPr>
          <w:rFonts w:cstheme="minorHAnsi"/>
          <w:sz w:val="32"/>
          <w:szCs w:val="28"/>
        </w:rPr>
      </w:pPr>
      <w:r w:rsidRPr="001321B2">
        <w:rPr>
          <w:rFonts w:cstheme="minorHAnsi"/>
          <w:sz w:val="32"/>
          <w:szCs w:val="28"/>
        </w:rPr>
        <w:t>Title:</w:t>
      </w:r>
    </w:p>
    <w:p w14:paraId="71F6CC69" w14:textId="77777777" w:rsidR="001321B2" w:rsidRPr="001321B2" w:rsidRDefault="001321B2" w:rsidP="001321B2">
      <w:pPr>
        <w:pStyle w:val="ListParagraph"/>
        <w:numPr>
          <w:ilvl w:val="0"/>
          <w:numId w:val="4"/>
        </w:numPr>
        <w:spacing w:after="0"/>
        <w:rPr>
          <w:rFonts w:cstheme="minorHAnsi"/>
          <w:sz w:val="32"/>
          <w:szCs w:val="28"/>
        </w:rPr>
      </w:pPr>
      <w:r w:rsidRPr="001321B2">
        <w:rPr>
          <w:rFonts w:cstheme="minorHAnsi"/>
          <w:sz w:val="32"/>
          <w:szCs w:val="28"/>
        </w:rPr>
        <w:t>Date/Time:</w:t>
      </w:r>
    </w:p>
    <w:p w14:paraId="240CC551" w14:textId="77777777" w:rsidR="001321B2" w:rsidRPr="001321B2" w:rsidRDefault="001321B2" w:rsidP="001321B2">
      <w:pPr>
        <w:pStyle w:val="ListParagraph"/>
        <w:numPr>
          <w:ilvl w:val="0"/>
          <w:numId w:val="4"/>
        </w:numPr>
        <w:spacing w:after="0"/>
        <w:rPr>
          <w:rFonts w:cstheme="minorHAnsi"/>
          <w:sz w:val="32"/>
          <w:szCs w:val="28"/>
        </w:rPr>
      </w:pPr>
      <w:r w:rsidRPr="001321B2">
        <w:rPr>
          <w:rFonts w:cstheme="minorHAnsi"/>
          <w:sz w:val="32"/>
          <w:szCs w:val="28"/>
        </w:rPr>
        <w:t>Description (brief, 3-4 sentences)</w:t>
      </w:r>
    </w:p>
    <w:p w14:paraId="18FA80EE" w14:textId="77777777" w:rsidR="001321B2" w:rsidRDefault="001321B2" w:rsidP="001321B2">
      <w:pPr>
        <w:pStyle w:val="ListParagraph"/>
        <w:numPr>
          <w:ilvl w:val="1"/>
          <w:numId w:val="4"/>
        </w:numPr>
        <w:spacing w:after="0"/>
        <w:rPr>
          <w:rFonts w:cstheme="minorHAnsi"/>
          <w:sz w:val="28"/>
          <w:szCs w:val="28"/>
        </w:rPr>
      </w:pPr>
      <w:r w:rsidRPr="001321B2">
        <w:rPr>
          <w:rFonts w:cstheme="minorHAnsi"/>
          <w:sz w:val="28"/>
          <w:szCs w:val="28"/>
        </w:rPr>
        <w:t>Format, style, topics covered, etc.</w:t>
      </w:r>
    </w:p>
    <w:p w14:paraId="3A11C69E" w14:textId="77777777" w:rsidR="008201AC" w:rsidRPr="00727D3C" w:rsidRDefault="008201AC" w:rsidP="008201AC">
      <w:pPr>
        <w:pStyle w:val="ListParagraph"/>
        <w:numPr>
          <w:ilvl w:val="1"/>
          <w:numId w:val="4"/>
        </w:numPr>
        <w:spacing w:after="0"/>
        <w:rPr>
          <w:b/>
          <w:sz w:val="28"/>
          <w:szCs w:val="28"/>
        </w:rPr>
      </w:pPr>
      <w:r w:rsidRPr="00727D3C">
        <w:rPr>
          <w:b/>
          <w:sz w:val="28"/>
          <w:szCs w:val="28"/>
        </w:rPr>
        <w:t>Please attach a proposed agenda and/or outline with this form</w:t>
      </w:r>
    </w:p>
    <w:p w14:paraId="5D30EF65" w14:textId="77777777" w:rsidR="001321B2" w:rsidRPr="001321B2" w:rsidRDefault="001321B2" w:rsidP="001321B2">
      <w:pPr>
        <w:rPr>
          <w:rFonts w:asciiTheme="minorHAnsi" w:hAnsiTheme="minorHAnsi" w:cstheme="minorHAnsi"/>
          <w:sz w:val="32"/>
          <w:szCs w:val="28"/>
        </w:rPr>
      </w:pPr>
    </w:p>
    <w:p w14:paraId="395CD3BA" w14:textId="77777777" w:rsidR="001321B2" w:rsidRPr="001321B2" w:rsidRDefault="001321B2" w:rsidP="001321B2">
      <w:pPr>
        <w:rPr>
          <w:rFonts w:asciiTheme="minorHAnsi" w:hAnsiTheme="minorHAnsi" w:cstheme="minorHAnsi"/>
          <w:sz w:val="32"/>
          <w:szCs w:val="28"/>
        </w:rPr>
      </w:pPr>
    </w:p>
    <w:p w14:paraId="39335ED6" w14:textId="77777777" w:rsidR="001321B2" w:rsidRPr="001321B2" w:rsidRDefault="001321B2" w:rsidP="001321B2">
      <w:pPr>
        <w:rPr>
          <w:rFonts w:asciiTheme="minorHAnsi" w:hAnsiTheme="minorHAnsi" w:cstheme="minorHAnsi"/>
          <w:sz w:val="32"/>
          <w:szCs w:val="28"/>
        </w:rPr>
      </w:pPr>
    </w:p>
    <w:p w14:paraId="02CA1089" w14:textId="77777777" w:rsidR="001321B2" w:rsidRPr="001321B2" w:rsidRDefault="001321B2" w:rsidP="001321B2">
      <w:pPr>
        <w:pStyle w:val="ListParagraph"/>
        <w:numPr>
          <w:ilvl w:val="0"/>
          <w:numId w:val="4"/>
        </w:numPr>
        <w:spacing w:after="0"/>
        <w:rPr>
          <w:rFonts w:cstheme="minorHAnsi"/>
          <w:sz w:val="32"/>
          <w:szCs w:val="28"/>
        </w:rPr>
      </w:pPr>
      <w:r w:rsidRPr="001321B2">
        <w:rPr>
          <w:rFonts w:cstheme="minorHAnsi"/>
          <w:sz w:val="32"/>
          <w:szCs w:val="28"/>
        </w:rPr>
        <w:t>Purpose(s) for selecting this resource:</w:t>
      </w:r>
    </w:p>
    <w:p w14:paraId="1CE9149D" w14:textId="77777777" w:rsidR="001321B2" w:rsidRPr="001321B2" w:rsidRDefault="001321B2" w:rsidP="001321B2">
      <w:pPr>
        <w:pStyle w:val="ListParagraph"/>
        <w:numPr>
          <w:ilvl w:val="1"/>
          <w:numId w:val="4"/>
        </w:numPr>
        <w:spacing w:after="0"/>
        <w:rPr>
          <w:rFonts w:cstheme="minorHAnsi"/>
          <w:sz w:val="28"/>
          <w:szCs w:val="28"/>
        </w:rPr>
      </w:pPr>
      <w:r w:rsidRPr="001321B2">
        <w:rPr>
          <w:rFonts w:cstheme="minorHAnsi"/>
          <w:sz w:val="28"/>
          <w:szCs w:val="28"/>
        </w:rPr>
        <w:t>What does this topic mean for your school community?  How it will be used to assist in faith formation?</w:t>
      </w:r>
    </w:p>
    <w:p w14:paraId="34C89165" w14:textId="77777777" w:rsidR="001321B2" w:rsidRPr="001321B2" w:rsidRDefault="001321B2" w:rsidP="001321B2">
      <w:pPr>
        <w:rPr>
          <w:rFonts w:asciiTheme="minorHAnsi" w:hAnsiTheme="minorHAnsi" w:cstheme="minorHAnsi"/>
          <w:sz w:val="28"/>
        </w:rPr>
      </w:pPr>
    </w:p>
    <w:p w14:paraId="0D7EAFAE" w14:textId="77777777" w:rsidR="001321B2" w:rsidRPr="001321B2" w:rsidRDefault="001321B2" w:rsidP="001321B2">
      <w:pPr>
        <w:rPr>
          <w:rFonts w:asciiTheme="minorHAnsi" w:hAnsiTheme="minorHAnsi" w:cstheme="minorHAnsi"/>
          <w:sz w:val="28"/>
        </w:rPr>
      </w:pPr>
    </w:p>
    <w:p w14:paraId="50264D79" w14:textId="77777777" w:rsidR="001321B2" w:rsidRPr="001321B2" w:rsidRDefault="001321B2" w:rsidP="001321B2">
      <w:pPr>
        <w:jc w:val="center"/>
        <w:rPr>
          <w:rFonts w:asciiTheme="minorHAnsi" w:hAnsiTheme="minorHAnsi" w:cstheme="minorHAnsi"/>
          <w:sz w:val="28"/>
        </w:rPr>
      </w:pPr>
    </w:p>
    <w:p w14:paraId="6876FBB0" w14:textId="77777777" w:rsidR="001321B2" w:rsidRPr="001321B2" w:rsidRDefault="00F40C02" w:rsidP="001321B2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pict w14:anchorId="47A29752">
          <v:rect id="_x0000_i1025" style="width:0;height:1.5pt" o:hralign="center" o:hrstd="t" o:hr="t" fillcolor="#a0a0a0" stroked="f"/>
        </w:pict>
      </w:r>
    </w:p>
    <w:p w14:paraId="37A27BE2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Date Submitted: __________________________</w:t>
      </w:r>
    </w:p>
    <w:p w14:paraId="6F776AFC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Name of Person Submitting Proposal: __________________________</w:t>
      </w:r>
    </w:p>
    <w:p w14:paraId="5350363D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Position: __________________________</w:t>
      </w:r>
    </w:p>
    <w:p w14:paraId="473DA331" w14:textId="77777777" w:rsidR="001321B2" w:rsidRPr="001321B2" w:rsidRDefault="001321B2" w:rsidP="001321B2">
      <w:pPr>
        <w:tabs>
          <w:tab w:val="left" w:pos="1695"/>
        </w:tabs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Email: __________________________</w:t>
      </w:r>
      <w:r w:rsidRPr="001321B2">
        <w:rPr>
          <w:rFonts w:asciiTheme="minorHAnsi" w:hAnsiTheme="minorHAnsi" w:cstheme="minorHAnsi"/>
          <w:sz w:val="28"/>
          <w:szCs w:val="28"/>
        </w:rPr>
        <w:tab/>
      </w:r>
    </w:p>
    <w:p w14:paraId="22AA7142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Principal Approval: __________________________</w:t>
      </w:r>
    </w:p>
    <w:p w14:paraId="7FC7BE60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CSO Approval: __________________________</w:t>
      </w:r>
    </w:p>
    <w:p w14:paraId="2CDF5B11" w14:textId="77777777" w:rsidR="001321B2" w:rsidRPr="001321B2" w:rsidRDefault="001321B2" w:rsidP="001321B2">
      <w:pPr>
        <w:rPr>
          <w:rFonts w:asciiTheme="minorHAnsi" w:hAnsiTheme="minorHAnsi" w:cstheme="minorHAnsi"/>
          <w:sz w:val="28"/>
          <w:szCs w:val="28"/>
        </w:rPr>
      </w:pPr>
      <w:r w:rsidRPr="001321B2">
        <w:rPr>
          <w:rFonts w:asciiTheme="minorHAnsi" w:hAnsiTheme="minorHAnsi" w:cstheme="minorHAnsi"/>
          <w:sz w:val="28"/>
          <w:szCs w:val="28"/>
        </w:rPr>
        <w:t>Date Approved: __________________________</w:t>
      </w:r>
    </w:p>
    <w:p w14:paraId="07378AAA" w14:textId="41F508EA" w:rsidR="0049791C" w:rsidRPr="001321B2" w:rsidRDefault="0049791C" w:rsidP="00287A9A">
      <w:pPr>
        <w:rPr>
          <w:rFonts w:asciiTheme="minorHAnsi" w:hAnsiTheme="minorHAnsi" w:cstheme="minorHAnsi"/>
          <w:sz w:val="28"/>
        </w:rPr>
      </w:pPr>
    </w:p>
    <w:sectPr w:rsidR="0049791C" w:rsidRPr="001321B2" w:rsidSect="001321B2">
      <w:headerReference w:type="first" r:id="rId7"/>
      <w:footerReference w:type="first" r:id="rId8"/>
      <w:pgSz w:w="12240" w:h="15840"/>
      <w:pgMar w:top="1440" w:right="1440" w:bottom="1440" w:left="1440" w:header="360" w:footer="720" w:gutter="0"/>
      <w:pgBorders w:offsetFrom="page">
        <w:top w:val="triple" w:sz="6" w:space="24" w:color="auto"/>
        <w:left w:val="triple" w:sz="6" w:space="24" w:color="auto"/>
        <w:bottom w:val="triple" w:sz="6" w:space="24" w:color="auto"/>
        <w:right w:val="triple" w:sz="6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B10CD" w14:textId="77777777" w:rsidR="00F40C02" w:rsidRDefault="00F40C02" w:rsidP="00525C36">
      <w:r>
        <w:separator/>
      </w:r>
    </w:p>
  </w:endnote>
  <w:endnote w:type="continuationSeparator" w:id="0">
    <w:p w14:paraId="7F979B7C" w14:textId="77777777" w:rsidR="00F40C02" w:rsidRDefault="00F40C02" w:rsidP="00525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roon">
    <w:altName w:val="Calibri"/>
    <w:charset w:val="00"/>
    <w:family w:val="auto"/>
    <w:pitch w:val="variable"/>
    <w:sig w:usb0="00000003" w:usb1="00000000" w:usb2="00000000" w:usb3="00000000" w:csb0="00000001" w:csb1="00000000"/>
  </w:font>
  <w:font w:name="Apple Chancery">
    <w:charset w:val="00"/>
    <w:family w:val="auto"/>
    <w:pitch w:val="variable"/>
    <w:sig w:usb0="80000067" w:usb1="00000003" w:usb2="00000000" w:usb3="00000000" w:csb0="000001F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CD835" w14:textId="77777777" w:rsidR="00597006" w:rsidRPr="00597006" w:rsidRDefault="00597006" w:rsidP="00597006">
    <w:pPr>
      <w:pStyle w:val="Footer"/>
      <w:rPr>
        <w:sz w:val="4"/>
        <w:szCs w:val="4"/>
      </w:rPr>
    </w:pPr>
  </w:p>
  <w:p w14:paraId="0F347C8C" w14:textId="77777777" w:rsidR="00597006" w:rsidRPr="00597006" w:rsidRDefault="00597006" w:rsidP="00525C36">
    <w:pPr>
      <w:pStyle w:val="Footer"/>
      <w:jc w:val="center"/>
      <w:rPr>
        <w:sz w:val="4"/>
        <w:szCs w:val="4"/>
      </w:rPr>
    </w:pPr>
  </w:p>
  <w:p w14:paraId="2AFF3A80" w14:textId="77777777" w:rsidR="00597006" w:rsidRPr="00597006" w:rsidRDefault="00597006" w:rsidP="00525C36">
    <w:pPr>
      <w:pStyle w:val="Footer"/>
      <w:jc w:val="center"/>
      <w:rPr>
        <w:sz w:val="4"/>
        <w:szCs w:val="4"/>
      </w:rPr>
    </w:pPr>
  </w:p>
  <w:p w14:paraId="6B9AC187" w14:textId="77777777" w:rsidR="00597006" w:rsidRDefault="00597006" w:rsidP="00525C36">
    <w:pPr>
      <w:pStyle w:val="Footer"/>
      <w:jc w:val="center"/>
    </w:pPr>
  </w:p>
  <w:p w14:paraId="7700FE97" w14:textId="76AE5E3C" w:rsidR="00525C36" w:rsidRDefault="00525C36" w:rsidP="00525C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7A352" w14:textId="77777777" w:rsidR="00F40C02" w:rsidRDefault="00F40C02" w:rsidP="00525C36">
      <w:r>
        <w:separator/>
      </w:r>
    </w:p>
  </w:footnote>
  <w:footnote w:type="continuationSeparator" w:id="0">
    <w:p w14:paraId="1C785DA4" w14:textId="77777777" w:rsidR="00F40C02" w:rsidRDefault="00F40C02" w:rsidP="00525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392FB" w14:textId="5F170B36" w:rsidR="00525C36" w:rsidRDefault="001321B2">
    <w:pPr>
      <w:pStyle w:val="Header"/>
    </w:pPr>
    <w:r>
      <w:rPr>
        <w:rFonts w:ascii="Deroon" w:hAnsi="Deroon" w:cs="Apple Chancery"/>
        <w:noProof/>
        <w:lang w:eastAsia="en-US"/>
      </w:rPr>
      <w:drawing>
        <wp:anchor distT="0" distB="0" distL="114300" distR="114300" simplePos="0" relativeHeight="251660288" behindDoc="0" locked="0" layoutInCell="1" allowOverlap="1" wp14:anchorId="152438F5" wp14:editId="1B2E8FA6">
          <wp:simplePos x="0" y="0"/>
          <wp:positionH relativeFrom="page">
            <wp:posOffset>3429000</wp:posOffset>
          </wp:positionH>
          <wp:positionV relativeFrom="page">
            <wp:posOffset>391795</wp:posOffset>
          </wp:positionV>
          <wp:extent cx="914400" cy="1252220"/>
          <wp:effectExtent l="0" t="0" r="0" b="5080"/>
          <wp:wrapNone/>
          <wp:docPr id="5" name="Picture 5" descr="../Dropbox/CDOW/Coats%20of%20Arms/Diocesan%20COA/CDOW%20COA%204color%20300%2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ropbox/CDOW/Coats%20of%20Arms/Diocesan%20COA/CDOW%20COA%204color%20300%20dpi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1252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1A9B06" w14:textId="0AB1B91C" w:rsidR="00525C36" w:rsidRDefault="00525C36">
    <w:pPr>
      <w:pStyle w:val="Header"/>
      <w:rPr>
        <w:sz w:val="10"/>
        <w:szCs w:val="10"/>
      </w:rPr>
    </w:pPr>
  </w:p>
  <w:p w14:paraId="4CB8D8E2" w14:textId="2CAEFF48" w:rsidR="00597006" w:rsidRDefault="001321B2">
    <w:pPr>
      <w:pStyle w:val="Header"/>
      <w:rPr>
        <w:sz w:val="10"/>
        <w:szCs w:val="10"/>
      </w:rPr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1850E270" wp14:editId="28618404">
          <wp:simplePos x="0" y="0"/>
          <wp:positionH relativeFrom="page">
            <wp:posOffset>457200</wp:posOffset>
          </wp:positionH>
          <wp:positionV relativeFrom="page">
            <wp:posOffset>619125</wp:posOffset>
          </wp:positionV>
          <wp:extent cx="6848475" cy="977900"/>
          <wp:effectExtent l="0" t="0" r="952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 Shot 2017-08-14 at 3.21.03 P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8475" cy="977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652FDD" w14:textId="61A90844" w:rsidR="00597006" w:rsidRDefault="00597006">
    <w:pPr>
      <w:pStyle w:val="Header"/>
      <w:rPr>
        <w:sz w:val="10"/>
        <w:szCs w:val="10"/>
      </w:rPr>
    </w:pPr>
  </w:p>
  <w:p w14:paraId="46EA225A" w14:textId="728C12EC" w:rsidR="00597006" w:rsidRDefault="00597006">
    <w:pPr>
      <w:pStyle w:val="Header"/>
      <w:rPr>
        <w:sz w:val="10"/>
        <w:szCs w:val="10"/>
      </w:rPr>
    </w:pPr>
  </w:p>
  <w:p w14:paraId="1F34B435" w14:textId="0EDF0C79" w:rsidR="00597006" w:rsidRDefault="00597006">
    <w:pPr>
      <w:pStyle w:val="Header"/>
      <w:rPr>
        <w:sz w:val="10"/>
        <w:szCs w:val="10"/>
      </w:rPr>
    </w:pPr>
  </w:p>
  <w:p w14:paraId="43F2231B" w14:textId="77777777" w:rsidR="00597006" w:rsidRDefault="00597006">
    <w:pPr>
      <w:pStyle w:val="Header"/>
      <w:rPr>
        <w:sz w:val="10"/>
        <w:szCs w:val="10"/>
      </w:rPr>
    </w:pPr>
  </w:p>
  <w:p w14:paraId="3B399215" w14:textId="77777777" w:rsidR="00597006" w:rsidRDefault="00597006">
    <w:pPr>
      <w:pStyle w:val="Header"/>
      <w:rPr>
        <w:sz w:val="10"/>
        <w:szCs w:val="10"/>
      </w:rPr>
    </w:pPr>
  </w:p>
  <w:p w14:paraId="2AA61037" w14:textId="77777777" w:rsidR="00597006" w:rsidRDefault="00597006">
    <w:pPr>
      <w:pStyle w:val="Header"/>
      <w:rPr>
        <w:sz w:val="10"/>
        <w:szCs w:val="10"/>
      </w:rPr>
    </w:pPr>
  </w:p>
  <w:p w14:paraId="3FC8C6A0" w14:textId="77777777" w:rsidR="00597006" w:rsidRDefault="00597006">
    <w:pPr>
      <w:pStyle w:val="Header"/>
      <w:rPr>
        <w:sz w:val="10"/>
        <w:szCs w:val="10"/>
      </w:rPr>
    </w:pPr>
  </w:p>
  <w:p w14:paraId="1478CE41" w14:textId="77777777" w:rsidR="00597006" w:rsidRDefault="00597006">
    <w:pPr>
      <w:pStyle w:val="Header"/>
      <w:rPr>
        <w:sz w:val="10"/>
        <w:szCs w:val="10"/>
      </w:rPr>
    </w:pPr>
  </w:p>
  <w:p w14:paraId="798D5D31" w14:textId="77777777" w:rsidR="00597006" w:rsidRDefault="00597006">
    <w:pPr>
      <w:pStyle w:val="Header"/>
      <w:rPr>
        <w:sz w:val="10"/>
        <w:szCs w:val="10"/>
      </w:rPr>
    </w:pPr>
  </w:p>
  <w:p w14:paraId="3F3D08E0" w14:textId="77777777" w:rsidR="00597006" w:rsidRDefault="00597006">
    <w:pPr>
      <w:pStyle w:val="Header"/>
      <w:rPr>
        <w:sz w:val="10"/>
        <w:szCs w:val="10"/>
      </w:rPr>
    </w:pPr>
  </w:p>
  <w:p w14:paraId="238A5EC1" w14:textId="77777777" w:rsidR="00597006" w:rsidRPr="00597006" w:rsidRDefault="00597006">
    <w:pPr>
      <w:pStyle w:val="Header"/>
      <w:rPr>
        <w:sz w:val="4"/>
        <w:szCs w:val="4"/>
      </w:rPr>
    </w:pPr>
  </w:p>
  <w:p w14:paraId="1FBA0821" w14:textId="77777777" w:rsidR="00525C36" w:rsidRDefault="00525C36">
    <w:pPr>
      <w:pStyle w:val="Header"/>
      <w:rPr>
        <w:sz w:val="10"/>
        <w:szCs w:val="10"/>
      </w:rPr>
    </w:pPr>
  </w:p>
  <w:p w14:paraId="3ED69063" w14:textId="77777777" w:rsidR="00525C36" w:rsidRDefault="00525C36">
    <w:pPr>
      <w:pStyle w:val="Header"/>
      <w:rPr>
        <w:sz w:val="10"/>
        <w:szCs w:val="10"/>
      </w:rPr>
    </w:pPr>
  </w:p>
  <w:p w14:paraId="486DFADC" w14:textId="77777777" w:rsidR="00525C36" w:rsidRDefault="00525C36">
    <w:pPr>
      <w:pStyle w:val="Header"/>
      <w:rPr>
        <w:sz w:val="10"/>
        <w:szCs w:val="10"/>
      </w:rPr>
    </w:pPr>
  </w:p>
  <w:p w14:paraId="3E3D9C0B" w14:textId="77777777" w:rsidR="00525C36" w:rsidRDefault="00525C36">
    <w:pPr>
      <w:pStyle w:val="Header"/>
      <w:rPr>
        <w:sz w:val="10"/>
        <w:szCs w:val="10"/>
      </w:rPr>
    </w:pPr>
  </w:p>
  <w:p w14:paraId="536B94A0" w14:textId="77777777" w:rsidR="00525C36" w:rsidRDefault="00525C36">
    <w:pPr>
      <w:pStyle w:val="Header"/>
      <w:rPr>
        <w:sz w:val="10"/>
        <w:szCs w:val="10"/>
      </w:rPr>
    </w:pPr>
  </w:p>
  <w:p w14:paraId="6131A1B4" w14:textId="129F8699" w:rsidR="00525C36" w:rsidRDefault="00525C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45D3B"/>
    <w:multiLevelType w:val="hybridMultilevel"/>
    <w:tmpl w:val="A89842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71C49"/>
    <w:multiLevelType w:val="hybridMultilevel"/>
    <w:tmpl w:val="A70CFD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E7981"/>
    <w:multiLevelType w:val="hybridMultilevel"/>
    <w:tmpl w:val="DBD07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81477"/>
    <w:multiLevelType w:val="hybridMultilevel"/>
    <w:tmpl w:val="1EECB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15E6E"/>
    <w:multiLevelType w:val="hybridMultilevel"/>
    <w:tmpl w:val="DE70031E"/>
    <w:lvl w:ilvl="0" w:tplc="851E2E0C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290963">
    <w:abstractNumId w:val="2"/>
  </w:num>
  <w:num w:numId="2" w16cid:durableId="564492900">
    <w:abstractNumId w:val="0"/>
  </w:num>
  <w:num w:numId="3" w16cid:durableId="1415518633">
    <w:abstractNumId w:val="1"/>
  </w:num>
  <w:num w:numId="4" w16cid:durableId="530652805">
    <w:abstractNumId w:val="3"/>
  </w:num>
  <w:num w:numId="5" w16cid:durableId="7856583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W1MLMwMzY3NTRT0lEKTi0uzszPAykwqQUAErTOsywAAAA="/>
  </w:docVars>
  <w:rsids>
    <w:rsidRoot w:val="00525C36"/>
    <w:rsid w:val="00073675"/>
    <w:rsid w:val="001321B2"/>
    <w:rsid w:val="0017367A"/>
    <w:rsid w:val="001B7401"/>
    <w:rsid w:val="002061A9"/>
    <w:rsid w:val="002246AA"/>
    <w:rsid w:val="0024217D"/>
    <w:rsid w:val="00287A9A"/>
    <w:rsid w:val="0029382F"/>
    <w:rsid w:val="002B344A"/>
    <w:rsid w:val="002D7B85"/>
    <w:rsid w:val="002E30E6"/>
    <w:rsid w:val="00314384"/>
    <w:rsid w:val="00314A99"/>
    <w:rsid w:val="00385AC3"/>
    <w:rsid w:val="00393989"/>
    <w:rsid w:val="003A2A71"/>
    <w:rsid w:val="003F0DBF"/>
    <w:rsid w:val="003F5F5A"/>
    <w:rsid w:val="004420D3"/>
    <w:rsid w:val="00451A81"/>
    <w:rsid w:val="0049791C"/>
    <w:rsid w:val="00525C36"/>
    <w:rsid w:val="0059348C"/>
    <w:rsid w:val="00597006"/>
    <w:rsid w:val="005B6A71"/>
    <w:rsid w:val="00604B91"/>
    <w:rsid w:val="006137DB"/>
    <w:rsid w:val="006276F1"/>
    <w:rsid w:val="00647310"/>
    <w:rsid w:val="00654A57"/>
    <w:rsid w:val="00660CD4"/>
    <w:rsid w:val="006F0BD8"/>
    <w:rsid w:val="00727D3C"/>
    <w:rsid w:val="007B1AE9"/>
    <w:rsid w:val="007D69F4"/>
    <w:rsid w:val="008201AC"/>
    <w:rsid w:val="00844943"/>
    <w:rsid w:val="00871873"/>
    <w:rsid w:val="008C7432"/>
    <w:rsid w:val="0096411D"/>
    <w:rsid w:val="009C0C8F"/>
    <w:rsid w:val="009C719B"/>
    <w:rsid w:val="00A21EE5"/>
    <w:rsid w:val="00A742A3"/>
    <w:rsid w:val="00A93A96"/>
    <w:rsid w:val="00A97015"/>
    <w:rsid w:val="00AE2256"/>
    <w:rsid w:val="00AE5243"/>
    <w:rsid w:val="00B1703B"/>
    <w:rsid w:val="00B51560"/>
    <w:rsid w:val="00B62FEE"/>
    <w:rsid w:val="00B734A3"/>
    <w:rsid w:val="00C2207C"/>
    <w:rsid w:val="00C45D37"/>
    <w:rsid w:val="00C9566F"/>
    <w:rsid w:val="00CB63B3"/>
    <w:rsid w:val="00CD0E5B"/>
    <w:rsid w:val="00D03F11"/>
    <w:rsid w:val="00D2118B"/>
    <w:rsid w:val="00D51D48"/>
    <w:rsid w:val="00D8516C"/>
    <w:rsid w:val="00DB4592"/>
    <w:rsid w:val="00E71DCF"/>
    <w:rsid w:val="00EF1462"/>
    <w:rsid w:val="00F219A3"/>
    <w:rsid w:val="00F250F0"/>
    <w:rsid w:val="00F40C02"/>
    <w:rsid w:val="00FE2004"/>
    <w:rsid w:val="00FE6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463F7"/>
  <w15:docId w15:val="{79EF9BF1-FFE4-4C30-AA27-30387F889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50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04B91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525C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C36"/>
  </w:style>
  <w:style w:type="paragraph" w:styleId="Footer">
    <w:name w:val="footer"/>
    <w:basedOn w:val="Normal"/>
    <w:link w:val="FooterChar"/>
    <w:uiPriority w:val="99"/>
    <w:unhideWhenUsed/>
    <w:rsid w:val="00525C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C36"/>
  </w:style>
  <w:style w:type="paragraph" w:styleId="BalloonText">
    <w:name w:val="Balloon Text"/>
    <w:basedOn w:val="Normal"/>
    <w:link w:val="BalloonTextChar"/>
    <w:uiPriority w:val="99"/>
    <w:semiHidden/>
    <w:unhideWhenUsed/>
    <w:rsid w:val="006276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6F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B7401"/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D2118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D211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118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50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7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cQuaide</dc:creator>
  <cp:lastModifiedBy>Carol Ripken</cp:lastModifiedBy>
  <cp:revision>2</cp:revision>
  <cp:lastPrinted>2019-10-07T15:49:00Z</cp:lastPrinted>
  <dcterms:created xsi:type="dcterms:W3CDTF">2022-06-16T15:56:00Z</dcterms:created>
  <dcterms:modified xsi:type="dcterms:W3CDTF">2022-06-16T15:56:00Z</dcterms:modified>
</cp:coreProperties>
</file>